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eetkatablic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21819" w14:paraId="67893FFB" w14:textId="77777777" w:rsidTr="00A21819">
        <w:trPr>
          <w:trHeight w:val="4410"/>
        </w:trPr>
        <w:tc>
          <w:tcPr>
            <w:tcW w:w="9062" w:type="dxa"/>
          </w:tcPr>
          <w:p w14:paraId="67893FF8" w14:textId="77777777" w:rsidR="00A21819" w:rsidRDefault="00A21819" w:rsidP="00A21819">
            <w:pPr>
              <w:pStyle w:val="Ispunjavanje"/>
            </w:pPr>
            <w:r>
              <w:t>Ime i prezime studenta</w:t>
            </w:r>
          </w:p>
          <w:p w14:paraId="67893FF9" w14:textId="77777777" w:rsidR="00A21819" w:rsidRDefault="00A21819" w:rsidP="00A21819">
            <w:pPr>
              <w:pStyle w:val="Ispunjavanje"/>
            </w:pPr>
            <w:r>
              <w:t>JMBAG</w:t>
            </w:r>
          </w:p>
          <w:p w14:paraId="67893FFA" w14:textId="77777777" w:rsidR="00A21819" w:rsidRDefault="00A21819" w:rsidP="00A21819">
            <w:pPr>
              <w:pStyle w:val="Ispunjavanje"/>
            </w:pPr>
            <w:r>
              <w:t>Studij</w:t>
            </w:r>
          </w:p>
        </w:tc>
      </w:tr>
      <w:tr w:rsidR="00A21819" w14:paraId="67893FFD" w14:textId="77777777" w:rsidTr="00A21819">
        <w:trPr>
          <w:trHeight w:val="4410"/>
        </w:trPr>
        <w:tc>
          <w:tcPr>
            <w:tcW w:w="9062" w:type="dxa"/>
            <w:vAlign w:val="center"/>
          </w:tcPr>
          <w:p w14:paraId="67893FFC" w14:textId="77777777" w:rsidR="00A21819" w:rsidRPr="00A21819" w:rsidRDefault="00A21819" w:rsidP="00A21819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DNEVNIK PRAKSE</w:t>
            </w:r>
          </w:p>
        </w:tc>
      </w:tr>
      <w:tr w:rsidR="00A21819" w14:paraId="67894000" w14:textId="77777777" w:rsidTr="00A21819">
        <w:trPr>
          <w:trHeight w:val="4256"/>
        </w:trPr>
        <w:tc>
          <w:tcPr>
            <w:tcW w:w="9062" w:type="dxa"/>
            <w:vAlign w:val="bottom"/>
          </w:tcPr>
          <w:p w14:paraId="67893FFE" w14:textId="77777777" w:rsidR="00A21819" w:rsidRDefault="00A21819" w:rsidP="00A21819">
            <w:pPr>
              <w:jc w:val="right"/>
            </w:pPr>
            <w:r>
              <w:t xml:space="preserve">U Osijeku, </w:t>
            </w:r>
            <w:sdt>
              <w:sdtPr>
                <w:id w:val="1879818475"/>
                <w:placeholder>
                  <w:docPart w:val="DefaultPlaceholder_-1854013438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CC0F50">
                  <w:rPr>
                    <w:rStyle w:val="Tekstrezerviranogmjesta"/>
                  </w:rPr>
                  <w:t>Click or tap to enter a date.</w:t>
                </w:r>
              </w:sdtContent>
            </w:sdt>
            <w:r>
              <w:t>, ____________________________</w:t>
            </w:r>
          </w:p>
          <w:p w14:paraId="67893FFF" w14:textId="77777777" w:rsidR="00A21819" w:rsidRDefault="00A21819" w:rsidP="00A21819">
            <w:pPr>
              <w:jc w:val="right"/>
            </w:pPr>
            <w:r w:rsidRPr="00A21819">
              <w:rPr>
                <w:color w:val="BFBFBF" w:themeColor="background1" w:themeShade="BF"/>
                <w:sz w:val="16"/>
              </w:rPr>
              <w:t>Potpis studenta</w:t>
            </w:r>
            <w:r w:rsidRPr="00A21819">
              <w:rPr>
                <w:color w:val="FFFFFF" w:themeColor="background1"/>
              </w:rPr>
              <w:t>_</w:t>
            </w:r>
            <w:r>
              <w:rPr>
                <w:color w:val="FFFFFF" w:themeColor="background1"/>
              </w:rPr>
              <w:t>____</w:t>
            </w:r>
            <w:r w:rsidRPr="00A21819">
              <w:rPr>
                <w:color w:val="FFFFFF" w:themeColor="background1"/>
              </w:rPr>
              <w:t>__</w:t>
            </w:r>
          </w:p>
        </w:tc>
      </w:tr>
    </w:tbl>
    <w:p w14:paraId="67894001" w14:textId="77777777" w:rsidR="00A21819" w:rsidRDefault="00A21819">
      <w:r>
        <w:br w:type="page"/>
      </w:r>
    </w:p>
    <w:tbl>
      <w:tblPr>
        <w:tblStyle w:val="Reetkatablice"/>
        <w:tblW w:w="93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486"/>
        <w:gridCol w:w="73"/>
        <w:gridCol w:w="2325"/>
        <w:gridCol w:w="568"/>
        <w:gridCol w:w="142"/>
        <w:gridCol w:w="763"/>
        <w:gridCol w:w="633"/>
        <w:gridCol w:w="1182"/>
        <w:gridCol w:w="1864"/>
      </w:tblGrid>
      <w:tr w:rsidR="00A50539" w:rsidRPr="00A50539" w14:paraId="67894007" w14:textId="77777777" w:rsidTr="009D0232">
        <w:trPr>
          <w:trHeight w:val="390"/>
        </w:trPr>
        <w:tc>
          <w:tcPr>
            <w:tcW w:w="1762" w:type="dxa"/>
            <w:gridSpan w:val="2"/>
            <w:vAlign w:val="center"/>
          </w:tcPr>
          <w:p w14:paraId="67894002" w14:textId="77777777" w:rsidR="00A50539" w:rsidRPr="00A50539" w:rsidRDefault="00A50539" w:rsidP="00A50539">
            <w:pPr>
              <w:jc w:val="center"/>
              <w:rPr>
                <w:rFonts w:ascii="Arial" w:hAnsi="Arial" w:cs="Arial"/>
                <w:sz w:val="16"/>
              </w:rPr>
            </w:pPr>
            <w:r w:rsidRPr="00A50539">
              <w:rPr>
                <w:noProof/>
                <w:sz w:val="16"/>
                <w:lang w:eastAsia="hr-HR"/>
              </w:rPr>
              <w:lastRenderedPageBreak/>
              <w:drawing>
                <wp:inline distT="0" distB="0" distL="0" distR="0" wp14:anchorId="678940B7" wp14:editId="678940B8">
                  <wp:extent cx="698500" cy="398005"/>
                  <wp:effectExtent l="0" t="0" r="635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237" cy="416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50" w:type="dxa"/>
            <w:gridSpan w:val="8"/>
            <w:vMerge w:val="restart"/>
            <w:vAlign w:val="center"/>
          </w:tcPr>
          <w:p w14:paraId="67894003" w14:textId="77777777"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Sveučilište Josipa Jurja Strossmayera u Osijeku</w:t>
            </w:r>
          </w:p>
          <w:p w14:paraId="67894004" w14:textId="77777777"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Građevinski i arhitektonski fakultet Osijek</w:t>
            </w:r>
          </w:p>
          <w:p w14:paraId="67894005" w14:textId="77777777"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Ulica Vladimira Preloga 3, HR-31000 Osijek</w:t>
            </w:r>
          </w:p>
          <w:p w14:paraId="67894006" w14:textId="3ED09036" w:rsidR="00A50539" w:rsidRPr="00A50539" w:rsidRDefault="00A50539" w:rsidP="00A50539">
            <w:pPr>
              <w:pStyle w:val="Tablicacelija"/>
              <w:jc w:val="right"/>
              <w:rPr>
                <w:b/>
                <w:sz w:val="14"/>
              </w:rPr>
            </w:pPr>
          </w:p>
        </w:tc>
      </w:tr>
      <w:tr w:rsidR="00A50539" w:rsidRPr="00A50539" w14:paraId="6789400A" w14:textId="77777777" w:rsidTr="009D0232">
        <w:trPr>
          <w:trHeight w:hRule="exact" w:val="227"/>
        </w:trPr>
        <w:tc>
          <w:tcPr>
            <w:tcW w:w="0" w:type="auto"/>
            <w:gridSpan w:val="2"/>
            <w:vAlign w:val="center"/>
          </w:tcPr>
          <w:p w14:paraId="67894008" w14:textId="77777777" w:rsidR="00A50539" w:rsidRPr="00A50539" w:rsidRDefault="00A50539" w:rsidP="00A50539">
            <w:pPr>
              <w:jc w:val="center"/>
              <w:rPr>
                <w:noProof/>
                <w:sz w:val="16"/>
                <w:lang w:eastAsia="hr-HR"/>
              </w:rPr>
            </w:pPr>
            <w:r w:rsidRPr="00A50539">
              <w:rPr>
                <w:sz w:val="16"/>
              </w:rPr>
              <w:t>P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R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A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G</w:t>
            </w:r>
          </w:p>
        </w:tc>
        <w:tc>
          <w:tcPr>
            <w:tcW w:w="7550" w:type="dxa"/>
            <w:gridSpan w:val="8"/>
            <w:vMerge/>
            <w:vAlign w:val="center"/>
          </w:tcPr>
          <w:p w14:paraId="67894009" w14:textId="77777777" w:rsidR="00A50539" w:rsidRPr="00A50539" w:rsidRDefault="00A50539" w:rsidP="00623EA1">
            <w:pPr>
              <w:jc w:val="right"/>
              <w:rPr>
                <w:sz w:val="16"/>
              </w:rPr>
            </w:pPr>
          </w:p>
        </w:tc>
      </w:tr>
      <w:tr w:rsidR="00A50539" w:rsidRPr="00A50539" w14:paraId="6789400C" w14:textId="77777777" w:rsidTr="009D0232">
        <w:trPr>
          <w:trHeight w:hRule="exact" w:val="227"/>
        </w:trPr>
        <w:tc>
          <w:tcPr>
            <w:tcW w:w="9312" w:type="dxa"/>
            <w:gridSpan w:val="10"/>
            <w:vAlign w:val="center"/>
          </w:tcPr>
          <w:p w14:paraId="6789400B" w14:textId="77777777" w:rsidR="00A50539" w:rsidRPr="00A50539" w:rsidRDefault="00A50539" w:rsidP="00623EA1">
            <w:pPr>
              <w:jc w:val="right"/>
              <w:rPr>
                <w:sz w:val="16"/>
              </w:rPr>
            </w:pPr>
          </w:p>
        </w:tc>
      </w:tr>
      <w:tr w:rsidR="003C42E1" w14:paraId="6789400E" w14:textId="77777777" w:rsidTr="009D0232">
        <w:tc>
          <w:tcPr>
            <w:tcW w:w="9312" w:type="dxa"/>
            <w:gridSpan w:val="10"/>
          </w:tcPr>
          <w:p w14:paraId="6789400D" w14:textId="77777777" w:rsidR="003C42E1" w:rsidRPr="00623EA1" w:rsidRDefault="00FF4491" w:rsidP="009D0232">
            <w:pPr>
              <w:rPr>
                <w:b/>
              </w:rPr>
            </w:pPr>
            <w:r>
              <w:rPr>
                <w:b/>
              </w:rPr>
              <w:t>1</w:t>
            </w:r>
            <w:r w:rsidR="003C42E1" w:rsidRPr="00623EA1">
              <w:rPr>
                <w:b/>
              </w:rPr>
              <w:t xml:space="preserve">. </w:t>
            </w:r>
            <w:r w:rsidR="009D0232">
              <w:rPr>
                <w:b/>
              </w:rPr>
              <w:t>P</w:t>
            </w:r>
            <w:r w:rsidR="003C42E1" w:rsidRPr="00623EA1">
              <w:rPr>
                <w:b/>
              </w:rPr>
              <w:t xml:space="preserve">odatci o </w:t>
            </w:r>
            <w:r w:rsidR="003C42E1">
              <w:rPr>
                <w:b/>
              </w:rPr>
              <w:t>studentu</w:t>
            </w:r>
          </w:p>
        </w:tc>
      </w:tr>
      <w:tr w:rsidR="003C42E1" w14:paraId="67894010" w14:textId="77777777" w:rsidTr="00C84880">
        <w:trPr>
          <w:trHeight w:hRule="exact" w:val="113"/>
        </w:trPr>
        <w:tc>
          <w:tcPr>
            <w:tcW w:w="9312" w:type="dxa"/>
            <w:gridSpan w:val="10"/>
            <w:vAlign w:val="center"/>
          </w:tcPr>
          <w:p w14:paraId="6789400F" w14:textId="77777777" w:rsidR="003C42E1" w:rsidRDefault="003C42E1" w:rsidP="00C84880"/>
        </w:tc>
      </w:tr>
      <w:tr w:rsidR="003C42E1" w14:paraId="67894013" w14:textId="77777777" w:rsidTr="00C84880">
        <w:trPr>
          <w:trHeight w:hRule="exact" w:val="340"/>
        </w:trPr>
        <w:tc>
          <w:tcPr>
            <w:tcW w:w="1835" w:type="dxa"/>
            <w:gridSpan w:val="3"/>
            <w:tcBorders>
              <w:right w:val="single" w:sz="4" w:space="0" w:color="auto"/>
            </w:tcBorders>
            <w:vAlign w:val="center"/>
          </w:tcPr>
          <w:p w14:paraId="67894011" w14:textId="77777777" w:rsidR="003C42E1" w:rsidRPr="00A50539" w:rsidRDefault="003C42E1" w:rsidP="00C84880">
            <w:pPr>
              <w:pStyle w:val="Tablicacelija"/>
            </w:pPr>
            <w:r>
              <w:t>Ime i prezime</w:t>
            </w:r>
          </w:p>
        </w:tc>
        <w:tc>
          <w:tcPr>
            <w:tcW w:w="747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94012" w14:textId="77777777" w:rsidR="003C42E1" w:rsidRPr="00DD323C" w:rsidRDefault="003C42E1" w:rsidP="00C84880">
            <w:pPr>
              <w:pStyle w:val="Ispunjavanje"/>
            </w:pPr>
          </w:p>
        </w:tc>
      </w:tr>
      <w:tr w:rsidR="003C42E1" w14:paraId="67894018" w14:textId="77777777" w:rsidTr="00C84880">
        <w:trPr>
          <w:trHeight w:hRule="exact" w:val="113"/>
        </w:trPr>
        <w:tc>
          <w:tcPr>
            <w:tcW w:w="1835" w:type="dxa"/>
            <w:gridSpan w:val="3"/>
            <w:vAlign w:val="center"/>
          </w:tcPr>
          <w:p w14:paraId="67894014" w14:textId="77777777" w:rsidR="003C42E1" w:rsidRPr="00A50539" w:rsidRDefault="003C42E1" w:rsidP="00C84880">
            <w:pPr>
              <w:pStyle w:val="Tablicacelija"/>
            </w:pPr>
          </w:p>
        </w:tc>
        <w:tc>
          <w:tcPr>
            <w:tcW w:w="289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894015" w14:textId="77777777" w:rsidR="003C42E1" w:rsidRPr="00DD323C" w:rsidRDefault="003C42E1" w:rsidP="00C84880">
            <w:pPr>
              <w:pStyle w:val="Ispunjavanje"/>
            </w:pPr>
          </w:p>
        </w:tc>
        <w:tc>
          <w:tcPr>
            <w:tcW w:w="905" w:type="dxa"/>
            <w:gridSpan w:val="2"/>
            <w:tcBorders>
              <w:top w:val="single" w:sz="4" w:space="0" w:color="auto"/>
            </w:tcBorders>
            <w:vAlign w:val="center"/>
          </w:tcPr>
          <w:p w14:paraId="67894016" w14:textId="77777777" w:rsidR="003C42E1" w:rsidRPr="00DD323C" w:rsidRDefault="003C42E1" w:rsidP="00C84880">
            <w:pPr>
              <w:pStyle w:val="Tablicacelija"/>
            </w:pPr>
          </w:p>
        </w:tc>
        <w:tc>
          <w:tcPr>
            <w:tcW w:w="367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894017" w14:textId="77777777" w:rsidR="003C42E1" w:rsidRPr="00DD323C" w:rsidRDefault="003C42E1" w:rsidP="00C84880">
            <w:pPr>
              <w:pStyle w:val="Ispunjavanje"/>
            </w:pPr>
          </w:p>
        </w:tc>
      </w:tr>
      <w:tr w:rsidR="003C42E1" w14:paraId="6789401D" w14:textId="77777777" w:rsidTr="00C84880">
        <w:trPr>
          <w:trHeight w:hRule="exact" w:val="340"/>
        </w:trPr>
        <w:tc>
          <w:tcPr>
            <w:tcW w:w="1835" w:type="dxa"/>
            <w:gridSpan w:val="3"/>
            <w:tcBorders>
              <w:right w:val="single" w:sz="4" w:space="0" w:color="auto"/>
            </w:tcBorders>
            <w:vAlign w:val="center"/>
          </w:tcPr>
          <w:p w14:paraId="67894019" w14:textId="77777777" w:rsidR="003C42E1" w:rsidRDefault="003C42E1" w:rsidP="00C84880">
            <w:pPr>
              <w:pStyle w:val="Tablicacelija"/>
            </w:pPr>
            <w:r>
              <w:t>JMBAG</w:t>
            </w:r>
          </w:p>
        </w:tc>
        <w:tc>
          <w:tcPr>
            <w:tcW w:w="28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9401A" w14:textId="77777777" w:rsidR="003C42E1" w:rsidRPr="00DD323C" w:rsidRDefault="003C42E1" w:rsidP="00C84880">
            <w:pPr>
              <w:pStyle w:val="Ispunjavanje"/>
            </w:pPr>
          </w:p>
        </w:tc>
        <w:tc>
          <w:tcPr>
            <w:tcW w:w="90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89401B" w14:textId="77777777" w:rsidR="003C42E1" w:rsidRDefault="003C42E1" w:rsidP="00C84880">
            <w:pPr>
              <w:pStyle w:val="Tablicacelija"/>
            </w:pPr>
            <w:r>
              <w:t>Kontakt</w:t>
            </w:r>
          </w:p>
        </w:tc>
        <w:tc>
          <w:tcPr>
            <w:tcW w:w="36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9401C" w14:textId="77777777" w:rsidR="003C42E1" w:rsidRPr="00DD323C" w:rsidRDefault="003C42E1" w:rsidP="00C84880">
            <w:pPr>
              <w:pStyle w:val="Ispunjavanje"/>
            </w:pPr>
          </w:p>
        </w:tc>
      </w:tr>
      <w:tr w:rsidR="003C42E1" w14:paraId="67894022" w14:textId="77777777" w:rsidTr="00C84880">
        <w:trPr>
          <w:trHeight w:hRule="exact" w:val="113"/>
        </w:trPr>
        <w:tc>
          <w:tcPr>
            <w:tcW w:w="1835" w:type="dxa"/>
            <w:gridSpan w:val="3"/>
            <w:vAlign w:val="center"/>
          </w:tcPr>
          <w:p w14:paraId="6789401E" w14:textId="77777777" w:rsidR="003C42E1" w:rsidRDefault="003C42E1" w:rsidP="00C84880">
            <w:pPr>
              <w:pStyle w:val="Tablicacelija"/>
            </w:pPr>
          </w:p>
        </w:tc>
        <w:tc>
          <w:tcPr>
            <w:tcW w:w="28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789401F" w14:textId="77777777" w:rsidR="003C42E1" w:rsidRDefault="003C42E1" w:rsidP="00C84880">
            <w:pPr>
              <w:pStyle w:val="Ispunjavanje"/>
            </w:pPr>
          </w:p>
        </w:tc>
        <w:tc>
          <w:tcPr>
            <w:tcW w:w="905" w:type="dxa"/>
            <w:gridSpan w:val="2"/>
            <w:tcBorders>
              <w:left w:val="nil"/>
            </w:tcBorders>
            <w:vAlign w:val="center"/>
          </w:tcPr>
          <w:p w14:paraId="67894020" w14:textId="77777777" w:rsidR="003C42E1" w:rsidRDefault="003C42E1" w:rsidP="00C84880">
            <w:pPr>
              <w:pStyle w:val="Ispunjavanje"/>
            </w:pPr>
          </w:p>
        </w:tc>
        <w:tc>
          <w:tcPr>
            <w:tcW w:w="367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7894021" w14:textId="77777777" w:rsidR="003C42E1" w:rsidRDefault="003C42E1" w:rsidP="00C84880">
            <w:pPr>
              <w:pStyle w:val="Ispunjavanje"/>
            </w:pPr>
          </w:p>
        </w:tc>
      </w:tr>
      <w:tr w:rsidR="003C42E1" w14:paraId="67894025" w14:textId="77777777" w:rsidTr="00C84880">
        <w:trPr>
          <w:trHeight w:hRule="exact" w:val="340"/>
        </w:trPr>
        <w:tc>
          <w:tcPr>
            <w:tcW w:w="1835" w:type="dxa"/>
            <w:gridSpan w:val="3"/>
            <w:tcBorders>
              <w:right w:val="single" w:sz="4" w:space="0" w:color="auto"/>
            </w:tcBorders>
            <w:vAlign w:val="center"/>
          </w:tcPr>
          <w:p w14:paraId="67894023" w14:textId="77777777" w:rsidR="003C42E1" w:rsidRPr="00A50539" w:rsidRDefault="003C42E1" w:rsidP="00C84880">
            <w:pPr>
              <w:pStyle w:val="Tablicacelija"/>
            </w:pPr>
            <w:r>
              <w:t>Studij</w:t>
            </w:r>
          </w:p>
        </w:tc>
        <w:tc>
          <w:tcPr>
            <w:tcW w:w="747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94024" w14:textId="77777777" w:rsidR="003C42E1" w:rsidRPr="00DD323C" w:rsidRDefault="003C42E1" w:rsidP="00C84880">
            <w:pPr>
              <w:pStyle w:val="Ispunjavanje"/>
            </w:pPr>
          </w:p>
        </w:tc>
      </w:tr>
      <w:tr w:rsidR="003C42E1" w14:paraId="67894027" w14:textId="77777777" w:rsidTr="00C84880">
        <w:trPr>
          <w:trHeight w:hRule="exact" w:val="113"/>
        </w:trPr>
        <w:tc>
          <w:tcPr>
            <w:tcW w:w="9312" w:type="dxa"/>
            <w:gridSpan w:val="10"/>
            <w:tcBorders>
              <w:right w:val="single" w:sz="4" w:space="0" w:color="auto"/>
            </w:tcBorders>
            <w:vAlign w:val="center"/>
          </w:tcPr>
          <w:p w14:paraId="67894026" w14:textId="77777777" w:rsidR="003C42E1" w:rsidRDefault="003C42E1" w:rsidP="00C84880">
            <w:pPr>
              <w:pStyle w:val="Ispunjavanje"/>
            </w:pPr>
          </w:p>
        </w:tc>
      </w:tr>
      <w:tr w:rsidR="003C42E1" w14:paraId="6789402C" w14:textId="77777777" w:rsidTr="00C84880">
        <w:tc>
          <w:tcPr>
            <w:tcW w:w="1835" w:type="dxa"/>
            <w:gridSpan w:val="3"/>
            <w:tcBorders>
              <w:right w:val="single" w:sz="4" w:space="0" w:color="auto"/>
            </w:tcBorders>
            <w:vAlign w:val="center"/>
          </w:tcPr>
          <w:p w14:paraId="67894028" w14:textId="77777777" w:rsidR="003C42E1" w:rsidRPr="00A50539" w:rsidRDefault="003C42E1" w:rsidP="00C84880">
            <w:pPr>
              <w:pStyle w:val="Tablicacelija"/>
            </w:pPr>
            <w:r>
              <w:t>Akademska godina prvog upisa studija</w:t>
            </w:r>
          </w:p>
        </w:tc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94029" w14:textId="77777777" w:rsidR="003C42E1" w:rsidRPr="00DD323C" w:rsidRDefault="003C42E1" w:rsidP="00C84880">
            <w:pPr>
              <w:pStyle w:val="Ispunjavanje"/>
            </w:pPr>
          </w:p>
        </w:tc>
        <w:tc>
          <w:tcPr>
            <w:tcW w:w="3288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89402A" w14:textId="77777777" w:rsidR="003C42E1" w:rsidRDefault="003C42E1" w:rsidP="00C84880">
            <w:pPr>
              <w:pStyle w:val="Tablicacelija"/>
            </w:pPr>
            <w:r>
              <w:t>Trenutna studijska godina</w:t>
            </w:r>
          </w:p>
        </w:tc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9402B" w14:textId="77777777" w:rsidR="003C42E1" w:rsidRPr="00DD323C" w:rsidRDefault="003C42E1" w:rsidP="00C84880">
            <w:pPr>
              <w:pStyle w:val="Ispunjavanje"/>
            </w:pPr>
          </w:p>
        </w:tc>
      </w:tr>
      <w:tr w:rsidR="003C42E1" w14:paraId="6789402E" w14:textId="77777777" w:rsidTr="00C84880">
        <w:trPr>
          <w:trHeight w:hRule="exact" w:val="113"/>
        </w:trPr>
        <w:tc>
          <w:tcPr>
            <w:tcW w:w="9312" w:type="dxa"/>
            <w:gridSpan w:val="10"/>
            <w:vAlign w:val="center"/>
          </w:tcPr>
          <w:p w14:paraId="6789402D" w14:textId="77777777" w:rsidR="003C42E1" w:rsidRDefault="003C42E1" w:rsidP="00C84880"/>
        </w:tc>
      </w:tr>
      <w:tr w:rsidR="00D74F52" w14:paraId="67894033" w14:textId="77777777" w:rsidTr="00C84880">
        <w:trPr>
          <w:trHeight w:hRule="exact" w:val="340"/>
        </w:trPr>
        <w:tc>
          <w:tcPr>
            <w:tcW w:w="1835" w:type="dxa"/>
            <w:gridSpan w:val="3"/>
            <w:tcBorders>
              <w:right w:val="single" w:sz="4" w:space="0" w:color="auto"/>
            </w:tcBorders>
            <w:vAlign w:val="center"/>
          </w:tcPr>
          <w:p w14:paraId="6789402F" w14:textId="77777777" w:rsidR="00D74F52" w:rsidRDefault="00D74F52" w:rsidP="00C84880">
            <w:pPr>
              <w:pStyle w:val="Tablicacelija"/>
            </w:pPr>
            <w:r>
              <w:t>Početak prakse</w:t>
            </w:r>
          </w:p>
        </w:tc>
        <w:sdt>
          <w:sdtPr>
            <w:id w:val="-718585659"/>
            <w:placeholder>
              <w:docPart w:val="DefaultPlaceholder_-185401343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035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7894030" w14:textId="77777777" w:rsidR="00D74F52" w:rsidRPr="00BD2A24" w:rsidRDefault="00D74F52" w:rsidP="00C84880">
                <w:pPr>
                  <w:pStyle w:val="Ispunjavanje"/>
                </w:pPr>
                <w:r w:rsidRPr="00BD2A24">
                  <w:rPr>
                    <w:rStyle w:val="IspunjavanjeChar"/>
                    <w:b/>
                  </w:rPr>
                  <w:t>Click or tap to enter a date.</w:t>
                </w:r>
              </w:p>
            </w:tc>
          </w:sdtContent>
        </w:sdt>
        <w:tc>
          <w:tcPr>
            <w:tcW w:w="139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894031" w14:textId="77777777" w:rsidR="00D74F52" w:rsidRDefault="00D74F52" w:rsidP="00C84880">
            <w:pPr>
              <w:pStyle w:val="Tablicacelija"/>
            </w:pPr>
            <w:r>
              <w:t>Kraj prakse</w:t>
            </w:r>
          </w:p>
        </w:tc>
        <w:sdt>
          <w:sdtPr>
            <w:id w:val="-977378668"/>
            <w:placeholder>
              <w:docPart w:val="DefaultPlaceholder_-185401343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04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7894032" w14:textId="77777777" w:rsidR="00D74F52" w:rsidRDefault="00D74F52" w:rsidP="00C84880">
                <w:pPr>
                  <w:pStyle w:val="Ispunjavanje"/>
                </w:pPr>
                <w:r w:rsidRPr="00D74F52">
                  <w:t>Click or tap to enter a date.</w:t>
                </w:r>
              </w:p>
            </w:tc>
          </w:sdtContent>
        </w:sdt>
      </w:tr>
      <w:tr w:rsidR="00FF4491" w14:paraId="67894035" w14:textId="77777777" w:rsidTr="00C84880">
        <w:trPr>
          <w:trHeight w:hRule="exact" w:val="227"/>
        </w:trPr>
        <w:tc>
          <w:tcPr>
            <w:tcW w:w="9312" w:type="dxa"/>
            <w:gridSpan w:val="10"/>
            <w:vAlign w:val="center"/>
          </w:tcPr>
          <w:p w14:paraId="67894034" w14:textId="77777777" w:rsidR="00FF4491" w:rsidRDefault="00FF4491" w:rsidP="00C84880"/>
        </w:tc>
      </w:tr>
      <w:tr w:rsidR="00FF4491" w14:paraId="67894037" w14:textId="77777777" w:rsidTr="00C84880">
        <w:tc>
          <w:tcPr>
            <w:tcW w:w="9312" w:type="dxa"/>
            <w:gridSpan w:val="10"/>
            <w:vAlign w:val="center"/>
          </w:tcPr>
          <w:p w14:paraId="67894036" w14:textId="77777777" w:rsidR="00FF4491" w:rsidRPr="00623EA1" w:rsidRDefault="00A21819" w:rsidP="00C84880">
            <w:pPr>
              <w:rPr>
                <w:b/>
              </w:rPr>
            </w:pPr>
            <w:r>
              <w:rPr>
                <w:b/>
              </w:rPr>
              <w:t>2</w:t>
            </w:r>
            <w:r w:rsidR="00FF4491" w:rsidRPr="00623EA1">
              <w:rPr>
                <w:b/>
              </w:rPr>
              <w:t xml:space="preserve">. </w:t>
            </w:r>
            <w:r w:rsidR="00FF4491">
              <w:rPr>
                <w:b/>
              </w:rPr>
              <w:t>P</w:t>
            </w:r>
            <w:r w:rsidR="00FF4491" w:rsidRPr="00623EA1">
              <w:rPr>
                <w:b/>
              </w:rPr>
              <w:t>odatci o poslodavcu</w:t>
            </w:r>
          </w:p>
        </w:tc>
      </w:tr>
      <w:tr w:rsidR="00FF4491" w14:paraId="67894039" w14:textId="77777777" w:rsidTr="00C84880">
        <w:trPr>
          <w:trHeight w:hRule="exact" w:val="113"/>
        </w:trPr>
        <w:tc>
          <w:tcPr>
            <w:tcW w:w="9312" w:type="dxa"/>
            <w:gridSpan w:val="10"/>
            <w:vAlign w:val="center"/>
          </w:tcPr>
          <w:p w14:paraId="67894038" w14:textId="77777777" w:rsidR="00FF4491" w:rsidRDefault="00FF4491" w:rsidP="00C84880"/>
        </w:tc>
      </w:tr>
      <w:tr w:rsidR="00FF4491" w14:paraId="6789403C" w14:textId="77777777" w:rsidTr="00C84880">
        <w:trPr>
          <w:trHeight w:hRule="exact" w:val="340"/>
        </w:trPr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6789403A" w14:textId="77777777" w:rsidR="00FF4491" w:rsidRPr="00A50539" w:rsidRDefault="00FF4491" w:rsidP="00C84880">
            <w:pPr>
              <w:pStyle w:val="Tablicacelija"/>
            </w:pPr>
            <w:r>
              <w:t>Tvrtka</w:t>
            </w:r>
          </w:p>
        </w:tc>
        <w:tc>
          <w:tcPr>
            <w:tcW w:w="803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9403B" w14:textId="77777777" w:rsidR="00FF4491" w:rsidRDefault="00FF4491" w:rsidP="00C84880">
            <w:pPr>
              <w:pStyle w:val="Ispunjavanje"/>
            </w:pPr>
          </w:p>
        </w:tc>
      </w:tr>
      <w:tr w:rsidR="00FF4491" w14:paraId="6789403E" w14:textId="77777777" w:rsidTr="00C84880">
        <w:trPr>
          <w:trHeight w:hRule="exact" w:val="113"/>
        </w:trPr>
        <w:tc>
          <w:tcPr>
            <w:tcW w:w="9312" w:type="dxa"/>
            <w:gridSpan w:val="10"/>
            <w:vAlign w:val="center"/>
          </w:tcPr>
          <w:p w14:paraId="6789403D" w14:textId="77777777" w:rsidR="00FF4491" w:rsidRDefault="00FF4491" w:rsidP="00C84880">
            <w:pPr>
              <w:pStyle w:val="Ispunjavanje"/>
            </w:pPr>
          </w:p>
        </w:tc>
      </w:tr>
      <w:tr w:rsidR="00FF4491" w14:paraId="67894041" w14:textId="77777777" w:rsidTr="00C84880">
        <w:trPr>
          <w:trHeight w:hRule="exact" w:val="340"/>
        </w:trPr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6789403F" w14:textId="77777777" w:rsidR="00FF4491" w:rsidRPr="00A50539" w:rsidRDefault="00FF4491" w:rsidP="00C84880">
            <w:pPr>
              <w:pStyle w:val="Tablicacelija"/>
            </w:pPr>
            <w:r w:rsidRPr="00A50539">
              <w:t>Adresa</w:t>
            </w:r>
          </w:p>
        </w:tc>
        <w:tc>
          <w:tcPr>
            <w:tcW w:w="803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94040" w14:textId="77777777" w:rsidR="00FF4491" w:rsidRDefault="00FF4491" w:rsidP="00C84880">
            <w:pPr>
              <w:pStyle w:val="Ispunjavanje"/>
            </w:pPr>
          </w:p>
        </w:tc>
      </w:tr>
      <w:tr w:rsidR="00FF4491" w14:paraId="67894043" w14:textId="77777777" w:rsidTr="00C84880">
        <w:trPr>
          <w:trHeight w:hRule="exact" w:val="113"/>
        </w:trPr>
        <w:tc>
          <w:tcPr>
            <w:tcW w:w="9312" w:type="dxa"/>
            <w:gridSpan w:val="10"/>
            <w:vAlign w:val="center"/>
          </w:tcPr>
          <w:p w14:paraId="67894042" w14:textId="77777777" w:rsidR="00FF4491" w:rsidRDefault="00FF4491" w:rsidP="00C84880">
            <w:pPr>
              <w:pStyle w:val="Ispunjavanje"/>
            </w:pPr>
          </w:p>
        </w:tc>
      </w:tr>
      <w:tr w:rsidR="00FF4491" w14:paraId="67894046" w14:textId="77777777" w:rsidTr="00C84880">
        <w:trPr>
          <w:trHeight w:hRule="exact" w:val="340"/>
        </w:trPr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67894044" w14:textId="77777777" w:rsidR="00FF4491" w:rsidRPr="00A50539" w:rsidRDefault="00FF4491" w:rsidP="00C84880">
            <w:pPr>
              <w:pStyle w:val="Tablicacelija"/>
            </w:pPr>
            <w:r>
              <w:t>Mentor</w:t>
            </w:r>
          </w:p>
        </w:tc>
        <w:tc>
          <w:tcPr>
            <w:tcW w:w="803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94045" w14:textId="77777777" w:rsidR="00FF4491" w:rsidRDefault="00FF4491" w:rsidP="00C84880">
            <w:pPr>
              <w:pStyle w:val="Ispunjavanje"/>
            </w:pPr>
          </w:p>
        </w:tc>
      </w:tr>
      <w:tr w:rsidR="00FF4491" w14:paraId="67894048" w14:textId="77777777" w:rsidTr="00C84880">
        <w:trPr>
          <w:trHeight w:hRule="exact" w:val="113"/>
        </w:trPr>
        <w:tc>
          <w:tcPr>
            <w:tcW w:w="9312" w:type="dxa"/>
            <w:gridSpan w:val="10"/>
            <w:vAlign w:val="center"/>
          </w:tcPr>
          <w:p w14:paraId="67894047" w14:textId="77777777" w:rsidR="00FF4491" w:rsidRDefault="00FF4491" w:rsidP="00C84880">
            <w:pPr>
              <w:pStyle w:val="Ispunjavanje"/>
            </w:pPr>
          </w:p>
        </w:tc>
      </w:tr>
      <w:tr w:rsidR="00FF4491" w14:paraId="6789404B" w14:textId="77777777" w:rsidTr="00C84880">
        <w:trPr>
          <w:trHeight w:hRule="exact" w:val="340"/>
        </w:trPr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67894049" w14:textId="77777777" w:rsidR="00FF4491" w:rsidRPr="00A50539" w:rsidRDefault="00FF4491" w:rsidP="00C84880">
            <w:pPr>
              <w:pStyle w:val="Tablicacelija"/>
            </w:pPr>
            <w:r>
              <w:t>Kontakt</w:t>
            </w:r>
          </w:p>
        </w:tc>
        <w:tc>
          <w:tcPr>
            <w:tcW w:w="803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9404A" w14:textId="77777777" w:rsidR="00FF4491" w:rsidRDefault="00FF4491" w:rsidP="00C84880">
            <w:pPr>
              <w:pStyle w:val="Ispunjavanje"/>
            </w:pPr>
          </w:p>
        </w:tc>
      </w:tr>
      <w:tr w:rsidR="00FF4491" w14:paraId="6789404D" w14:textId="77777777" w:rsidTr="002E5718">
        <w:trPr>
          <w:trHeight w:hRule="exact" w:val="227"/>
        </w:trPr>
        <w:tc>
          <w:tcPr>
            <w:tcW w:w="9312" w:type="dxa"/>
            <w:gridSpan w:val="10"/>
          </w:tcPr>
          <w:p w14:paraId="6789404C" w14:textId="77777777" w:rsidR="00FF4491" w:rsidRDefault="00FF4491" w:rsidP="002E5718"/>
        </w:tc>
      </w:tr>
      <w:tr w:rsidR="009D0232" w14:paraId="6789404F" w14:textId="77777777" w:rsidTr="009D0232">
        <w:trPr>
          <w:trHeight w:val="227"/>
        </w:trPr>
        <w:tc>
          <w:tcPr>
            <w:tcW w:w="9312" w:type="dxa"/>
            <w:gridSpan w:val="10"/>
          </w:tcPr>
          <w:p w14:paraId="6789404E" w14:textId="77777777" w:rsidR="009D0232" w:rsidRDefault="009D0232" w:rsidP="004F2460"/>
        </w:tc>
      </w:tr>
      <w:tr w:rsidR="00D74F52" w14:paraId="67894051" w14:textId="77777777" w:rsidTr="009D0232">
        <w:trPr>
          <w:trHeight w:val="289"/>
        </w:trPr>
        <w:tc>
          <w:tcPr>
            <w:tcW w:w="9312" w:type="dxa"/>
            <w:gridSpan w:val="10"/>
            <w:vAlign w:val="bottom"/>
          </w:tcPr>
          <w:p w14:paraId="67894050" w14:textId="77777777" w:rsidR="00D74F52" w:rsidRPr="009D0232" w:rsidRDefault="00684A2D" w:rsidP="009D0232">
            <w:pPr>
              <w:rPr>
                <w:b/>
              </w:rPr>
            </w:pPr>
            <w:r>
              <w:rPr>
                <w:b/>
              </w:rPr>
              <w:t>3</w:t>
            </w:r>
            <w:r w:rsidR="009D0232" w:rsidRPr="009D0232">
              <w:rPr>
                <w:b/>
              </w:rPr>
              <w:t xml:space="preserve">. </w:t>
            </w:r>
            <w:r w:rsidR="00D74F52" w:rsidRPr="009D0232">
              <w:rPr>
                <w:b/>
              </w:rPr>
              <w:t>Potvrda poslodavca ili mentora da su pregledali dnevnik prakse:</w:t>
            </w:r>
          </w:p>
        </w:tc>
      </w:tr>
      <w:tr w:rsidR="00D74F52" w14:paraId="67894054" w14:textId="77777777" w:rsidTr="009D0232">
        <w:trPr>
          <w:trHeight w:val="2502"/>
        </w:trPr>
        <w:tc>
          <w:tcPr>
            <w:tcW w:w="4870" w:type="dxa"/>
            <w:gridSpan w:val="6"/>
            <w:vAlign w:val="bottom"/>
          </w:tcPr>
          <w:p w14:paraId="67894052" w14:textId="77777777" w:rsidR="00D74F52" w:rsidRDefault="009D0232" w:rsidP="009D0232">
            <w:pPr>
              <w:pStyle w:val="Tablicacelija"/>
            </w:pPr>
            <w:r>
              <w:t xml:space="preserve">U </w:t>
            </w:r>
            <w:r w:rsidRPr="009D0232">
              <w:t>MJESTU</w:t>
            </w:r>
            <w:r>
              <w:t xml:space="preserve">, </w:t>
            </w:r>
            <w:sdt>
              <w:sdtPr>
                <w:id w:val="-193927398"/>
                <w:placeholder>
                  <w:docPart w:val="DefaultPlaceholder_-1854013438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CC0F50">
                  <w:rPr>
                    <w:rStyle w:val="Tekstrezerviranogmjesta"/>
                  </w:rPr>
                  <w:t>Click or tap to enter a date.</w:t>
                </w:r>
              </w:sdtContent>
            </w:sdt>
          </w:p>
        </w:tc>
        <w:tc>
          <w:tcPr>
            <w:tcW w:w="4442" w:type="dxa"/>
            <w:gridSpan w:val="4"/>
            <w:tcBorders>
              <w:bottom w:val="single" w:sz="4" w:space="0" w:color="auto"/>
            </w:tcBorders>
          </w:tcPr>
          <w:p w14:paraId="67894053" w14:textId="77777777" w:rsidR="00D74F52" w:rsidRDefault="00D74F52" w:rsidP="004F2460"/>
        </w:tc>
      </w:tr>
      <w:tr w:rsidR="00D74F52" w14:paraId="67894057" w14:textId="77777777" w:rsidTr="009D0232">
        <w:trPr>
          <w:trHeight w:val="289"/>
        </w:trPr>
        <w:tc>
          <w:tcPr>
            <w:tcW w:w="4870" w:type="dxa"/>
            <w:gridSpan w:val="6"/>
          </w:tcPr>
          <w:p w14:paraId="67894055" w14:textId="77777777" w:rsidR="00D74F52" w:rsidRDefault="00D74F52" w:rsidP="004F2460"/>
        </w:tc>
        <w:tc>
          <w:tcPr>
            <w:tcW w:w="4442" w:type="dxa"/>
            <w:gridSpan w:val="4"/>
            <w:tcBorders>
              <w:top w:val="single" w:sz="4" w:space="0" w:color="auto"/>
            </w:tcBorders>
          </w:tcPr>
          <w:p w14:paraId="67894056" w14:textId="77777777" w:rsidR="00D74F52" w:rsidRDefault="00D74F52" w:rsidP="004F2460"/>
        </w:tc>
      </w:tr>
    </w:tbl>
    <w:p w14:paraId="67894058" w14:textId="77777777" w:rsidR="00623EA1" w:rsidRDefault="00623EA1" w:rsidP="002678AA">
      <w:pPr>
        <w:jc w:val="right"/>
        <w:rPr>
          <w:rStyle w:val="Neupadljivoisticanje"/>
          <w:sz w:val="14"/>
        </w:rPr>
      </w:pPr>
    </w:p>
    <w:p w14:paraId="67894059" w14:textId="77777777" w:rsidR="00A21819" w:rsidRDefault="00A21819" w:rsidP="002678AA">
      <w:pPr>
        <w:jc w:val="right"/>
        <w:rPr>
          <w:rStyle w:val="Neupadljivoisticanje"/>
          <w:sz w:val="14"/>
        </w:rPr>
      </w:pPr>
    </w:p>
    <w:p w14:paraId="6789405A" w14:textId="77777777" w:rsidR="00A21819" w:rsidRDefault="00A21819" w:rsidP="002678AA">
      <w:pPr>
        <w:jc w:val="right"/>
        <w:rPr>
          <w:rStyle w:val="Neupadljivoisticanje"/>
          <w:sz w:val="14"/>
        </w:rPr>
      </w:pPr>
    </w:p>
    <w:p w14:paraId="6789405B" w14:textId="77777777" w:rsidR="00684A2D" w:rsidRDefault="00684A2D" w:rsidP="002678AA">
      <w:pPr>
        <w:jc w:val="right"/>
        <w:rPr>
          <w:rStyle w:val="Neupadljivoisticanje"/>
          <w:sz w:val="14"/>
        </w:rPr>
      </w:pPr>
    </w:p>
    <w:p w14:paraId="6789405C" w14:textId="77777777" w:rsidR="00684A2D" w:rsidRDefault="00684A2D" w:rsidP="002678AA">
      <w:pPr>
        <w:jc w:val="right"/>
        <w:rPr>
          <w:rStyle w:val="Neupadljivoisticanje"/>
          <w:sz w:val="14"/>
        </w:rPr>
      </w:pPr>
    </w:p>
    <w:p w14:paraId="6789405D" w14:textId="77777777" w:rsidR="00684A2D" w:rsidRDefault="00684A2D" w:rsidP="002678AA">
      <w:pPr>
        <w:jc w:val="right"/>
        <w:rPr>
          <w:rStyle w:val="Neupadljivoisticanje"/>
          <w:sz w:val="14"/>
        </w:rPr>
      </w:pPr>
    </w:p>
    <w:p w14:paraId="6789405E" w14:textId="77777777" w:rsidR="00684A2D" w:rsidRDefault="00684A2D" w:rsidP="002678AA">
      <w:pPr>
        <w:jc w:val="right"/>
        <w:rPr>
          <w:rStyle w:val="Neupadljivoisticanje"/>
          <w:sz w:val="14"/>
        </w:rPr>
      </w:pPr>
    </w:p>
    <w:p w14:paraId="6789405F" w14:textId="77777777" w:rsidR="00684A2D" w:rsidRDefault="00684A2D" w:rsidP="002678AA">
      <w:pPr>
        <w:jc w:val="right"/>
        <w:rPr>
          <w:rStyle w:val="Neupadljivoisticanje"/>
          <w:sz w:val="14"/>
        </w:rPr>
      </w:pPr>
    </w:p>
    <w:p w14:paraId="67894060" w14:textId="77777777" w:rsidR="00684A2D" w:rsidRDefault="00684A2D" w:rsidP="002678AA">
      <w:pPr>
        <w:jc w:val="right"/>
        <w:rPr>
          <w:rStyle w:val="Neupadljivoisticanje"/>
          <w:sz w:val="14"/>
        </w:rPr>
      </w:pPr>
    </w:p>
    <w:p w14:paraId="67894061" w14:textId="77777777" w:rsidR="00684A2D" w:rsidRDefault="00684A2D" w:rsidP="002678AA">
      <w:pPr>
        <w:jc w:val="right"/>
        <w:rPr>
          <w:rStyle w:val="Neupadljivoisticanje"/>
          <w:sz w:val="14"/>
        </w:rPr>
      </w:pPr>
    </w:p>
    <w:p w14:paraId="67894062" w14:textId="77777777" w:rsidR="00684A2D" w:rsidRDefault="00684A2D" w:rsidP="002678AA">
      <w:pPr>
        <w:jc w:val="right"/>
        <w:rPr>
          <w:rStyle w:val="Neupadljivoisticanje"/>
          <w:sz w:val="14"/>
        </w:rPr>
      </w:pPr>
    </w:p>
    <w:p w14:paraId="67894063" w14:textId="77777777" w:rsidR="00684A2D" w:rsidRDefault="00684A2D" w:rsidP="002678AA">
      <w:pPr>
        <w:jc w:val="right"/>
        <w:rPr>
          <w:rStyle w:val="Neupadljivoisticanje"/>
          <w:sz w:val="14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74F52" w14:paraId="67894065" w14:textId="77777777" w:rsidTr="0031346F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14:paraId="67894064" w14:textId="77777777" w:rsidR="00D74F52" w:rsidRDefault="00684A2D" w:rsidP="0031346F">
            <w:pPr>
              <w:rPr>
                <w:rStyle w:val="Neupadljivoisticanje"/>
                <w:i w:val="0"/>
                <w:sz w:val="14"/>
              </w:rPr>
            </w:pPr>
            <w:r>
              <w:rPr>
                <w:b/>
                <w:iCs/>
              </w:rPr>
              <w:lastRenderedPageBreak/>
              <w:t>4</w:t>
            </w:r>
            <w:r w:rsidR="0031346F" w:rsidRPr="0031346F">
              <w:rPr>
                <w:b/>
                <w:iCs/>
              </w:rPr>
              <w:t>. Dnevnik prakse</w:t>
            </w:r>
          </w:p>
        </w:tc>
      </w:tr>
      <w:tr w:rsidR="0031346F" w14:paraId="67894067" w14:textId="77777777" w:rsidTr="00FF4491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14:paraId="67894066" w14:textId="77777777" w:rsidR="0031346F" w:rsidRPr="0031346F" w:rsidRDefault="0031346F" w:rsidP="0031346F">
            <w:pPr>
              <w:rPr>
                <w:b/>
                <w:iCs/>
              </w:rPr>
            </w:pPr>
          </w:p>
        </w:tc>
      </w:tr>
      <w:tr w:rsidR="009D0232" w14:paraId="67894069" w14:textId="77777777" w:rsidTr="00FF4491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94068" w14:textId="77777777" w:rsidR="009D0232" w:rsidRPr="0031346F" w:rsidRDefault="009D0232" w:rsidP="0031346F">
            <w:pPr>
              <w:rPr>
                <w:b/>
                <w:iCs/>
              </w:rPr>
            </w:pPr>
            <w:r>
              <w:t>Dan 1</w:t>
            </w:r>
          </w:p>
        </w:tc>
      </w:tr>
      <w:tr w:rsidR="0031346F" w14:paraId="6789406B" w14:textId="77777777" w:rsidTr="00FB231D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89406A" w14:textId="77777777" w:rsidR="0031346F" w:rsidRPr="0031346F" w:rsidRDefault="0031346F" w:rsidP="0031346F">
            <w:pPr>
              <w:rPr>
                <w:b/>
                <w:iCs/>
              </w:rPr>
            </w:pPr>
          </w:p>
        </w:tc>
      </w:tr>
      <w:tr w:rsidR="00D74F52" w14:paraId="6789406D" w14:textId="77777777" w:rsidTr="006A0868">
        <w:trPr>
          <w:trHeight w:hRule="exact" w:val="737"/>
        </w:trPr>
        <w:tc>
          <w:tcPr>
            <w:tcW w:w="9062" w:type="dxa"/>
            <w:tcBorders>
              <w:top w:val="single" w:sz="4" w:space="0" w:color="auto"/>
            </w:tcBorders>
            <w:vAlign w:val="center"/>
          </w:tcPr>
          <w:p w14:paraId="6789406C" w14:textId="77777777" w:rsidR="00D74F52" w:rsidRPr="00CC23E5" w:rsidRDefault="006A0868" w:rsidP="00CC23E5">
            <w:pPr>
              <w:pStyle w:val="Ispunjavanje"/>
              <w:rPr>
                <w:rStyle w:val="Neupadljivoisticanje"/>
                <w:i w:val="0"/>
                <w:iCs w:val="0"/>
              </w:rPr>
            </w:pPr>
            <w:r w:rsidRPr="00CC23E5">
              <w:rPr>
                <w:rStyle w:val="Neupadljivoisticanje"/>
                <w:i w:val="0"/>
                <w:iCs w:val="0"/>
              </w:rPr>
              <w:t>Opis prvog dana prakse.</w:t>
            </w:r>
          </w:p>
        </w:tc>
      </w:tr>
      <w:tr w:rsidR="0031346F" w14:paraId="6789406F" w14:textId="77777777" w:rsidTr="00FF4491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14:paraId="6789406E" w14:textId="77777777" w:rsidR="0031346F" w:rsidRPr="0031346F" w:rsidRDefault="0031346F" w:rsidP="004F2460">
            <w:pPr>
              <w:rPr>
                <w:b/>
                <w:iCs/>
              </w:rPr>
            </w:pPr>
          </w:p>
        </w:tc>
      </w:tr>
      <w:tr w:rsidR="009D0232" w14:paraId="67894071" w14:textId="77777777" w:rsidTr="00FF4491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94070" w14:textId="77777777" w:rsidR="009D0232" w:rsidRPr="0031346F" w:rsidRDefault="009D0232" w:rsidP="004F2460">
            <w:pPr>
              <w:rPr>
                <w:b/>
                <w:iCs/>
              </w:rPr>
            </w:pPr>
            <w:r>
              <w:t>Dan 2</w:t>
            </w:r>
          </w:p>
        </w:tc>
      </w:tr>
      <w:tr w:rsidR="0031346F" w14:paraId="67894073" w14:textId="77777777" w:rsidTr="004F2460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894072" w14:textId="77777777" w:rsidR="0031346F" w:rsidRPr="0031346F" w:rsidRDefault="0031346F" w:rsidP="004F2460">
            <w:pPr>
              <w:rPr>
                <w:b/>
                <w:iCs/>
              </w:rPr>
            </w:pPr>
          </w:p>
        </w:tc>
      </w:tr>
      <w:tr w:rsidR="00D74F52" w14:paraId="67894075" w14:textId="77777777" w:rsidTr="006A0868">
        <w:trPr>
          <w:trHeight w:hRule="exact" w:val="737"/>
        </w:trPr>
        <w:tc>
          <w:tcPr>
            <w:tcW w:w="9062" w:type="dxa"/>
            <w:tcBorders>
              <w:bottom w:val="single" w:sz="4" w:space="0" w:color="auto"/>
            </w:tcBorders>
            <w:vAlign w:val="center"/>
          </w:tcPr>
          <w:p w14:paraId="67894074" w14:textId="77777777" w:rsidR="00D74F52" w:rsidRPr="00A35553" w:rsidRDefault="00D74F52" w:rsidP="00A35553">
            <w:pPr>
              <w:pStyle w:val="Ispunjavanje"/>
              <w:rPr>
                <w:rStyle w:val="Neupadljivoisticanje"/>
                <w:i w:val="0"/>
                <w:iCs w:val="0"/>
              </w:rPr>
            </w:pPr>
          </w:p>
        </w:tc>
      </w:tr>
      <w:tr w:rsidR="009D0232" w14:paraId="67894077" w14:textId="77777777" w:rsidTr="00FF4491">
        <w:trPr>
          <w:trHeight w:hRule="exact" w:val="113"/>
        </w:trPr>
        <w:tc>
          <w:tcPr>
            <w:tcW w:w="90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894076" w14:textId="77777777" w:rsidR="009D0232" w:rsidRDefault="009D0232" w:rsidP="002678AA">
            <w:pPr>
              <w:jc w:val="right"/>
              <w:rPr>
                <w:rStyle w:val="Neupadljivoisticanje"/>
                <w:i w:val="0"/>
                <w:sz w:val="14"/>
              </w:rPr>
            </w:pPr>
          </w:p>
        </w:tc>
      </w:tr>
      <w:tr w:rsidR="009D0232" w14:paraId="67894079" w14:textId="77777777" w:rsidTr="00FF4491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94078" w14:textId="77777777" w:rsidR="009D0232" w:rsidRPr="0031346F" w:rsidRDefault="009D0232" w:rsidP="004F2460">
            <w:pPr>
              <w:rPr>
                <w:b/>
                <w:iCs/>
              </w:rPr>
            </w:pPr>
            <w:r>
              <w:t>Dan 3</w:t>
            </w:r>
          </w:p>
        </w:tc>
      </w:tr>
      <w:tr w:rsidR="0031346F" w14:paraId="6789407B" w14:textId="77777777" w:rsidTr="004F2460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89407A" w14:textId="77777777" w:rsidR="0031346F" w:rsidRPr="0031346F" w:rsidRDefault="0031346F" w:rsidP="004F2460">
            <w:pPr>
              <w:rPr>
                <w:b/>
                <w:iCs/>
              </w:rPr>
            </w:pPr>
          </w:p>
        </w:tc>
      </w:tr>
      <w:tr w:rsidR="0031346F" w14:paraId="6789407D" w14:textId="77777777" w:rsidTr="006A0868">
        <w:trPr>
          <w:trHeight w:hRule="exact" w:val="737"/>
        </w:trPr>
        <w:tc>
          <w:tcPr>
            <w:tcW w:w="9062" w:type="dxa"/>
            <w:tcBorders>
              <w:top w:val="single" w:sz="4" w:space="0" w:color="auto"/>
            </w:tcBorders>
            <w:vAlign w:val="center"/>
          </w:tcPr>
          <w:p w14:paraId="6789407C" w14:textId="77777777" w:rsidR="0031346F" w:rsidRPr="00A35553" w:rsidRDefault="0031346F" w:rsidP="00A35553">
            <w:pPr>
              <w:pStyle w:val="Ispunjavanje"/>
              <w:rPr>
                <w:rStyle w:val="Neupadljivoisticanje"/>
                <w:i w:val="0"/>
                <w:iCs w:val="0"/>
              </w:rPr>
            </w:pPr>
          </w:p>
        </w:tc>
      </w:tr>
      <w:tr w:rsidR="0031346F" w14:paraId="6789407F" w14:textId="77777777" w:rsidTr="00FF4491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14:paraId="6789407E" w14:textId="77777777" w:rsidR="0031346F" w:rsidRPr="0031346F" w:rsidRDefault="0031346F" w:rsidP="004F2460">
            <w:pPr>
              <w:rPr>
                <w:b/>
                <w:iCs/>
              </w:rPr>
            </w:pPr>
          </w:p>
        </w:tc>
      </w:tr>
      <w:tr w:rsidR="009D0232" w14:paraId="67894081" w14:textId="77777777" w:rsidTr="00FF4491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94080" w14:textId="77777777" w:rsidR="009D0232" w:rsidRPr="0031346F" w:rsidRDefault="009D0232" w:rsidP="004F2460">
            <w:pPr>
              <w:rPr>
                <w:b/>
                <w:iCs/>
              </w:rPr>
            </w:pPr>
            <w:r>
              <w:t>Dan 4</w:t>
            </w:r>
          </w:p>
        </w:tc>
      </w:tr>
      <w:tr w:rsidR="0031346F" w14:paraId="67894083" w14:textId="77777777" w:rsidTr="00A21819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894082" w14:textId="77777777" w:rsidR="0031346F" w:rsidRPr="0031346F" w:rsidRDefault="0031346F" w:rsidP="004F2460">
            <w:pPr>
              <w:rPr>
                <w:b/>
                <w:iCs/>
              </w:rPr>
            </w:pPr>
          </w:p>
        </w:tc>
      </w:tr>
      <w:tr w:rsidR="0031346F" w14:paraId="67894085" w14:textId="77777777" w:rsidTr="006A0868">
        <w:trPr>
          <w:trHeight w:hRule="exact" w:val="737"/>
        </w:trPr>
        <w:tc>
          <w:tcPr>
            <w:tcW w:w="9062" w:type="dxa"/>
            <w:tcBorders>
              <w:bottom w:val="single" w:sz="4" w:space="0" w:color="auto"/>
            </w:tcBorders>
            <w:vAlign w:val="center"/>
          </w:tcPr>
          <w:p w14:paraId="67894084" w14:textId="77777777" w:rsidR="0031346F" w:rsidRPr="00A35553" w:rsidRDefault="0031346F" w:rsidP="00A35553">
            <w:pPr>
              <w:pStyle w:val="Ispunjavanje"/>
              <w:rPr>
                <w:rStyle w:val="Neupadljivoisticanje"/>
                <w:i w:val="0"/>
                <w:iCs w:val="0"/>
              </w:rPr>
            </w:pPr>
          </w:p>
        </w:tc>
      </w:tr>
      <w:tr w:rsidR="009D0232" w14:paraId="67894087" w14:textId="77777777" w:rsidTr="00A21819">
        <w:trPr>
          <w:trHeight w:hRule="exact" w:val="113"/>
        </w:trPr>
        <w:tc>
          <w:tcPr>
            <w:tcW w:w="90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894086" w14:textId="77777777"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14:paraId="67894089" w14:textId="77777777" w:rsidTr="009D0232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14:paraId="67894088" w14:textId="77777777" w:rsidR="009D0232" w:rsidRPr="0031346F" w:rsidRDefault="009D0232" w:rsidP="002E5718">
            <w:pPr>
              <w:rPr>
                <w:b/>
                <w:iCs/>
              </w:rPr>
            </w:pPr>
            <w:r>
              <w:t>Dan 5</w:t>
            </w:r>
          </w:p>
        </w:tc>
      </w:tr>
      <w:tr w:rsidR="009D0232" w14:paraId="6789408B" w14:textId="77777777" w:rsidTr="009D0232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right w:val="nil"/>
            </w:tcBorders>
          </w:tcPr>
          <w:p w14:paraId="6789408A" w14:textId="77777777"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14:paraId="6789408D" w14:textId="77777777" w:rsidTr="006A0868">
        <w:trPr>
          <w:trHeight w:hRule="exact" w:val="737"/>
        </w:trPr>
        <w:tc>
          <w:tcPr>
            <w:tcW w:w="9062" w:type="dxa"/>
            <w:tcBorders>
              <w:bottom w:val="single" w:sz="4" w:space="0" w:color="auto"/>
            </w:tcBorders>
            <w:vAlign w:val="center"/>
          </w:tcPr>
          <w:p w14:paraId="6789408C" w14:textId="77777777" w:rsidR="009D0232" w:rsidRPr="00A35553" w:rsidRDefault="009D0232" w:rsidP="00A35553">
            <w:pPr>
              <w:pStyle w:val="Ispunjavanje"/>
              <w:rPr>
                <w:rStyle w:val="Neupadljivoisticanje"/>
                <w:i w:val="0"/>
                <w:iCs w:val="0"/>
              </w:rPr>
            </w:pPr>
          </w:p>
        </w:tc>
      </w:tr>
      <w:tr w:rsidR="009D0232" w14:paraId="6789408F" w14:textId="77777777" w:rsidTr="009D0232">
        <w:trPr>
          <w:trHeight w:hRule="exact" w:val="113"/>
        </w:trPr>
        <w:tc>
          <w:tcPr>
            <w:tcW w:w="9062" w:type="dxa"/>
            <w:tcBorders>
              <w:left w:val="nil"/>
              <w:bottom w:val="nil"/>
              <w:right w:val="nil"/>
            </w:tcBorders>
          </w:tcPr>
          <w:p w14:paraId="6789408E" w14:textId="77777777"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14:paraId="67894091" w14:textId="77777777" w:rsidTr="009D0232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14:paraId="67894090" w14:textId="77777777" w:rsidR="009D0232" w:rsidRPr="0031346F" w:rsidRDefault="009D0232" w:rsidP="002E5718">
            <w:pPr>
              <w:rPr>
                <w:b/>
                <w:iCs/>
              </w:rPr>
            </w:pPr>
            <w:r>
              <w:t>Dan 6</w:t>
            </w:r>
          </w:p>
        </w:tc>
      </w:tr>
      <w:tr w:rsidR="009D0232" w14:paraId="67894093" w14:textId="77777777" w:rsidTr="009D0232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right w:val="nil"/>
            </w:tcBorders>
          </w:tcPr>
          <w:p w14:paraId="67894092" w14:textId="77777777"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14:paraId="67894095" w14:textId="77777777" w:rsidTr="006A0868">
        <w:trPr>
          <w:trHeight w:hRule="exact" w:val="737"/>
        </w:trPr>
        <w:tc>
          <w:tcPr>
            <w:tcW w:w="9062" w:type="dxa"/>
            <w:tcBorders>
              <w:bottom w:val="single" w:sz="4" w:space="0" w:color="auto"/>
            </w:tcBorders>
            <w:vAlign w:val="center"/>
          </w:tcPr>
          <w:p w14:paraId="67894094" w14:textId="77777777" w:rsidR="009D0232" w:rsidRPr="00A35553" w:rsidRDefault="009D0232" w:rsidP="00A35553">
            <w:pPr>
              <w:pStyle w:val="Ispunjavanje"/>
              <w:rPr>
                <w:rStyle w:val="Neupadljivoisticanje"/>
                <w:i w:val="0"/>
                <w:iCs w:val="0"/>
              </w:rPr>
            </w:pPr>
          </w:p>
        </w:tc>
      </w:tr>
      <w:tr w:rsidR="009D0232" w14:paraId="67894097" w14:textId="77777777" w:rsidTr="009D0232">
        <w:trPr>
          <w:trHeight w:hRule="exact" w:val="113"/>
        </w:trPr>
        <w:tc>
          <w:tcPr>
            <w:tcW w:w="9062" w:type="dxa"/>
            <w:tcBorders>
              <w:left w:val="nil"/>
              <w:bottom w:val="nil"/>
              <w:right w:val="nil"/>
            </w:tcBorders>
          </w:tcPr>
          <w:p w14:paraId="67894096" w14:textId="77777777" w:rsidR="009D0232" w:rsidRDefault="009D0232" w:rsidP="002E5718">
            <w:pPr>
              <w:jc w:val="right"/>
              <w:rPr>
                <w:rStyle w:val="Neupadljivoisticanje"/>
                <w:i w:val="0"/>
                <w:sz w:val="14"/>
              </w:rPr>
            </w:pPr>
          </w:p>
        </w:tc>
      </w:tr>
      <w:tr w:rsidR="009D0232" w14:paraId="67894099" w14:textId="77777777" w:rsidTr="009D0232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14:paraId="67894098" w14:textId="77777777" w:rsidR="009D0232" w:rsidRPr="0031346F" w:rsidRDefault="009D0232" w:rsidP="002E5718">
            <w:pPr>
              <w:rPr>
                <w:b/>
                <w:iCs/>
              </w:rPr>
            </w:pPr>
            <w:r>
              <w:t>Dan 7</w:t>
            </w:r>
          </w:p>
        </w:tc>
      </w:tr>
      <w:tr w:rsidR="009D0232" w14:paraId="6789409B" w14:textId="77777777" w:rsidTr="009D0232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right w:val="nil"/>
            </w:tcBorders>
          </w:tcPr>
          <w:p w14:paraId="6789409A" w14:textId="77777777"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14:paraId="6789409D" w14:textId="77777777" w:rsidTr="006A0868">
        <w:trPr>
          <w:trHeight w:hRule="exact" w:val="737"/>
        </w:trPr>
        <w:tc>
          <w:tcPr>
            <w:tcW w:w="9062" w:type="dxa"/>
            <w:tcBorders>
              <w:bottom w:val="single" w:sz="4" w:space="0" w:color="auto"/>
            </w:tcBorders>
            <w:vAlign w:val="center"/>
          </w:tcPr>
          <w:p w14:paraId="6789409C" w14:textId="77777777" w:rsidR="009D0232" w:rsidRPr="00A35553" w:rsidRDefault="009D0232" w:rsidP="00A35553">
            <w:pPr>
              <w:pStyle w:val="Ispunjavanje"/>
              <w:rPr>
                <w:rStyle w:val="Neupadljivoisticanje"/>
                <w:i w:val="0"/>
                <w:iCs w:val="0"/>
              </w:rPr>
            </w:pPr>
          </w:p>
        </w:tc>
      </w:tr>
      <w:tr w:rsidR="009D0232" w14:paraId="6789409F" w14:textId="77777777" w:rsidTr="009D0232">
        <w:trPr>
          <w:trHeight w:hRule="exact" w:val="113"/>
        </w:trPr>
        <w:tc>
          <w:tcPr>
            <w:tcW w:w="9062" w:type="dxa"/>
            <w:tcBorders>
              <w:left w:val="nil"/>
              <w:bottom w:val="nil"/>
              <w:right w:val="nil"/>
            </w:tcBorders>
          </w:tcPr>
          <w:p w14:paraId="6789409E" w14:textId="77777777"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14:paraId="678940A1" w14:textId="77777777" w:rsidTr="009D0232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14:paraId="678940A0" w14:textId="77777777" w:rsidR="009D0232" w:rsidRPr="0031346F" w:rsidRDefault="009D0232" w:rsidP="002E5718">
            <w:pPr>
              <w:rPr>
                <w:b/>
                <w:iCs/>
              </w:rPr>
            </w:pPr>
            <w:r>
              <w:t>Dan 8</w:t>
            </w:r>
          </w:p>
        </w:tc>
      </w:tr>
      <w:tr w:rsidR="009D0232" w14:paraId="678940A3" w14:textId="77777777" w:rsidTr="009D0232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right w:val="nil"/>
            </w:tcBorders>
          </w:tcPr>
          <w:p w14:paraId="678940A2" w14:textId="77777777"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14:paraId="678940A5" w14:textId="77777777" w:rsidTr="006A0868">
        <w:trPr>
          <w:trHeight w:hRule="exact" w:val="737"/>
        </w:trPr>
        <w:tc>
          <w:tcPr>
            <w:tcW w:w="9062" w:type="dxa"/>
            <w:tcBorders>
              <w:bottom w:val="single" w:sz="4" w:space="0" w:color="auto"/>
            </w:tcBorders>
            <w:vAlign w:val="center"/>
          </w:tcPr>
          <w:p w14:paraId="678940A4" w14:textId="77777777" w:rsidR="009D0232" w:rsidRPr="00A35553" w:rsidRDefault="009D0232" w:rsidP="00A35553">
            <w:pPr>
              <w:pStyle w:val="Ispunjavanje"/>
              <w:rPr>
                <w:rStyle w:val="Neupadljivoisticanje"/>
                <w:i w:val="0"/>
                <w:iCs w:val="0"/>
              </w:rPr>
            </w:pPr>
          </w:p>
        </w:tc>
      </w:tr>
      <w:tr w:rsidR="009D0232" w14:paraId="678940A7" w14:textId="77777777" w:rsidTr="009D0232">
        <w:trPr>
          <w:trHeight w:hRule="exact" w:val="113"/>
        </w:trPr>
        <w:tc>
          <w:tcPr>
            <w:tcW w:w="9062" w:type="dxa"/>
            <w:tcBorders>
              <w:left w:val="nil"/>
              <w:bottom w:val="nil"/>
              <w:right w:val="nil"/>
            </w:tcBorders>
          </w:tcPr>
          <w:p w14:paraId="678940A6" w14:textId="77777777" w:rsidR="009D0232" w:rsidRDefault="009D0232" w:rsidP="002E5718">
            <w:pPr>
              <w:jc w:val="right"/>
              <w:rPr>
                <w:rStyle w:val="Neupadljivoisticanje"/>
                <w:i w:val="0"/>
                <w:sz w:val="14"/>
              </w:rPr>
            </w:pPr>
          </w:p>
        </w:tc>
      </w:tr>
      <w:tr w:rsidR="009D0232" w14:paraId="678940A9" w14:textId="77777777" w:rsidTr="009D0232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14:paraId="678940A8" w14:textId="77777777" w:rsidR="009D0232" w:rsidRPr="0031346F" w:rsidRDefault="009D0232" w:rsidP="002E5718">
            <w:pPr>
              <w:rPr>
                <w:b/>
                <w:iCs/>
              </w:rPr>
            </w:pPr>
            <w:r>
              <w:t>Dan 9</w:t>
            </w:r>
          </w:p>
        </w:tc>
      </w:tr>
      <w:tr w:rsidR="009D0232" w14:paraId="678940AB" w14:textId="77777777" w:rsidTr="009D0232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right w:val="nil"/>
            </w:tcBorders>
          </w:tcPr>
          <w:p w14:paraId="678940AA" w14:textId="77777777"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14:paraId="678940AD" w14:textId="77777777" w:rsidTr="006A0868">
        <w:trPr>
          <w:trHeight w:hRule="exact" w:val="737"/>
        </w:trPr>
        <w:tc>
          <w:tcPr>
            <w:tcW w:w="9062" w:type="dxa"/>
            <w:tcBorders>
              <w:bottom w:val="single" w:sz="4" w:space="0" w:color="auto"/>
            </w:tcBorders>
            <w:vAlign w:val="center"/>
          </w:tcPr>
          <w:p w14:paraId="678940AC" w14:textId="77777777" w:rsidR="009D0232" w:rsidRPr="00A35553" w:rsidRDefault="009D0232" w:rsidP="00A35553">
            <w:pPr>
              <w:pStyle w:val="Ispunjavanje"/>
              <w:rPr>
                <w:rStyle w:val="Neupadljivoisticanje"/>
                <w:i w:val="0"/>
                <w:iCs w:val="0"/>
              </w:rPr>
            </w:pPr>
          </w:p>
        </w:tc>
      </w:tr>
      <w:tr w:rsidR="009D0232" w14:paraId="678940AF" w14:textId="77777777" w:rsidTr="009D0232">
        <w:trPr>
          <w:trHeight w:hRule="exact" w:val="113"/>
        </w:trPr>
        <w:tc>
          <w:tcPr>
            <w:tcW w:w="9062" w:type="dxa"/>
            <w:tcBorders>
              <w:left w:val="nil"/>
              <w:bottom w:val="nil"/>
              <w:right w:val="nil"/>
            </w:tcBorders>
          </w:tcPr>
          <w:p w14:paraId="678940AE" w14:textId="77777777"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14:paraId="678940B1" w14:textId="77777777" w:rsidTr="009D0232">
        <w:trPr>
          <w:trHeight w:val="279"/>
        </w:trPr>
        <w:tc>
          <w:tcPr>
            <w:tcW w:w="9062" w:type="dxa"/>
            <w:tcBorders>
              <w:top w:val="nil"/>
              <w:left w:val="nil"/>
              <w:bottom w:val="nil"/>
              <w:right w:val="nil"/>
            </w:tcBorders>
          </w:tcPr>
          <w:p w14:paraId="678940B0" w14:textId="77777777" w:rsidR="009D0232" w:rsidRPr="0031346F" w:rsidRDefault="009D0232" w:rsidP="002E5718">
            <w:pPr>
              <w:rPr>
                <w:b/>
                <w:iCs/>
              </w:rPr>
            </w:pPr>
            <w:r>
              <w:t>Dan 10</w:t>
            </w:r>
          </w:p>
        </w:tc>
      </w:tr>
      <w:tr w:rsidR="009D0232" w14:paraId="678940B3" w14:textId="77777777" w:rsidTr="009D0232">
        <w:trPr>
          <w:trHeight w:hRule="exact" w:val="113"/>
        </w:trPr>
        <w:tc>
          <w:tcPr>
            <w:tcW w:w="9062" w:type="dxa"/>
            <w:tcBorders>
              <w:top w:val="nil"/>
              <w:left w:val="nil"/>
              <w:right w:val="nil"/>
            </w:tcBorders>
          </w:tcPr>
          <w:p w14:paraId="678940B2" w14:textId="77777777" w:rsidR="009D0232" w:rsidRPr="0031346F" w:rsidRDefault="009D0232" w:rsidP="002E5718">
            <w:pPr>
              <w:rPr>
                <w:b/>
                <w:iCs/>
              </w:rPr>
            </w:pPr>
          </w:p>
        </w:tc>
      </w:tr>
      <w:tr w:rsidR="009D0232" w14:paraId="678940B5" w14:textId="77777777" w:rsidTr="006A0868">
        <w:trPr>
          <w:trHeight w:hRule="exact" w:val="737"/>
        </w:trPr>
        <w:tc>
          <w:tcPr>
            <w:tcW w:w="9062" w:type="dxa"/>
            <w:vAlign w:val="center"/>
          </w:tcPr>
          <w:p w14:paraId="678940B4" w14:textId="77777777" w:rsidR="009D0232" w:rsidRPr="00A35553" w:rsidRDefault="009D0232" w:rsidP="00A35553">
            <w:pPr>
              <w:pStyle w:val="Ispunjavanje"/>
              <w:rPr>
                <w:rStyle w:val="Neupadljivoisticanje"/>
                <w:i w:val="0"/>
                <w:iCs w:val="0"/>
              </w:rPr>
            </w:pPr>
          </w:p>
        </w:tc>
      </w:tr>
    </w:tbl>
    <w:p w14:paraId="678940B6" w14:textId="77777777" w:rsidR="0031346F" w:rsidRPr="00D74F52" w:rsidRDefault="0031346F" w:rsidP="002678AA">
      <w:pPr>
        <w:jc w:val="right"/>
        <w:rPr>
          <w:rStyle w:val="Neupadljivoisticanje"/>
          <w:i w:val="0"/>
          <w:sz w:val="14"/>
        </w:rPr>
      </w:pPr>
    </w:p>
    <w:sectPr w:rsidR="0031346F" w:rsidRPr="00D74F52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940BB" w14:textId="77777777" w:rsidR="00137AB2" w:rsidRDefault="00137AB2" w:rsidP="00623EA1">
      <w:pPr>
        <w:spacing w:after="0" w:line="240" w:lineRule="auto"/>
      </w:pPr>
      <w:r>
        <w:separator/>
      </w:r>
    </w:p>
  </w:endnote>
  <w:endnote w:type="continuationSeparator" w:id="0">
    <w:p w14:paraId="678940BC" w14:textId="77777777" w:rsidR="00137AB2" w:rsidRDefault="00137AB2" w:rsidP="00623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Reetkatablice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72"/>
      <w:gridCol w:w="940"/>
    </w:tblGrid>
    <w:tr w:rsidR="00377BFD" w:rsidRPr="00A50539" w14:paraId="678940C3" w14:textId="77777777" w:rsidTr="002E5718">
      <w:trPr>
        <w:trHeight w:val="155"/>
      </w:trPr>
      <w:tc>
        <w:tcPr>
          <w:tcW w:w="8359" w:type="dxa"/>
          <w:vAlign w:val="center"/>
        </w:tcPr>
        <w:p w14:paraId="678940C1" w14:textId="77777777" w:rsidR="00377BFD" w:rsidRPr="00A50539" w:rsidRDefault="00A35553" w:rsidP="00377BFD">
          <w:pPr>
            <w:pStyle w:val="Tablicacelija"/>
            <w:rPr>
              <w:noProof/>
              <w:lang w:eastAsia="hr-HR"/>
            </w:rPr>
          </w:pPr>
          <w:r>
            <w:rPr>
              <w:noProof/>
              <w:lang w:eastAsia="hr-HR"/>
            </w:rPr>
            <w:t xml:space="preserve">OB-4/5 </w:t>
          </w:r>
          <w:r w:rsidR="00A21819">
            <w:rPr>
              <w:noProof/>
              <w:lang w:eastAsia="hr-HR"/>
            </w:rPr>
            <w:t>Dnevnik prakse</w:t>
          </w:r>
        </w:p>
      </w:tc>
      <w:tc>
        <w:tcPr>
          <w:tcW w:w="939" w:type="dxa"/>
          <w:vAlign w:val="center"/>
        </w:tcPr>
        <w:p w14:paraId="678940C2" w14:textId="77777777" w:rsidR="00377BFD" w:rsidRPr="00A50539" w:rsidRDefault="00377BFD" w:rsidP="00377BFD">
          <w:pPr>
            <w:pStyle w:val="Tablicacelija"/>
          </w:pPr>
          <w:r w:rsidRPr="00A50539">
            <w:t xml:space="preserve">str. </w:t>
          </w:r>
          <w:r w:rsidRPr="00A50539">
            <w:fldChar w:fldCharType="begin"/>
          </w:r>
          <w:r w:rsidRPr="00A50539">
            <w:instrText xml:space="preserve"> PAGE   \* MERGEFORMAT </w:instrText>
          </w:r>
          <w:r w:rsidRPr="00A50539">
            <w:fldChar w:fldCharType="separate"/>
          </w:r>
          <w:r w:rsidR="00B05487">
            <w:rPr>
              <w:noProof/>
            </w:rPr>
            <w:t>2</w:t>
          </w:r>
          <w:r w:rsidRPr="00A50539">
            <w:rPr>
              <w:noProof/>
            </w:rPr>
            <w:fldChar w:fldCharType="end"/>
          </w:r>
          <w:r w:rsidRPr="00A50539">
            <w:rPr>
              <w:noProof/>
            </w:rPr>
            <w:t>/</w:t>
          </w:r>
          <w:r w:rsidRPr="00A50539">
            <w:rPr>
              <w:bCs/>
            </w:rPr>
            <w:fldChar w:fldCharType="begin"/>
          </w:r>
          <w:r w:rsidRPr="00A50539">
            <w:rPr>
              <w:bCs/>
            </w:rPr>
            <w:instrText xml:space="preserve"> NUMPAGES  </w:instrText>
          </w:r>
          <w:r w:rsidRPr="00A50539">
            <w:rPr>
              <w:bCs/>
            </w:rPr>
            <w:fldChar w:fldCharType="separate"/>
          </w:r>
          <w:r w:rsidR="00B05487">
            <w:rPr>
              <w:bCs/>
              <w:noProof/>
            </w:rPr>
            <w:t>3</w:t>
          </w:r>
          <w:r w:rsidRPr="00A50539">
            <w:rPr>
              <w:bCs/>
            </w:rPr>
            <w:fldChar w:fldCharType="end"/>
          </w:r>
        </w:p>
      </w:tc>
    </w:tr>
  </w:tbl>
  <w:p w14:paraId="678940C4" w14:textId="77777777" w:rsidR="00377BFD" w:rsidRDefault="00377BFD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940B9" w14:textId="77777777" w:rsidR="00137AB2" w:rsidRDefault="00137AB2" w:rsidP="00623EA1">
      <w:pPr>
        <w:spacing w:after="0" w:line="240" w:lineRule="auto"/>
      </w:pPr>
      <w:r>
        <w:separator/>
      </w:r>
    </w:p>
  </w:footnote>
  <w:footnote w:type="continuationSeparator" w:id="0">
    <w:p w14:paraId="678940BA" w14:textId="77777777" w:rsidR="00137AB2" w:rsidRDefault="00137AB2" w:rsidP="00623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Reetkatablice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10"/>
      <w:gridCol w:w="2502"/>
    </w:tblGrid>
    <w:tr w:rsidR="00623EA1" w14:paraId="678940BF" w14:textId="77777777" w:rsidTr="00377BFD">
      <w:tc>
        <w:tcPr>
          <w:tcW w:w="6810" w:type="dxa"/>
          <w:vAlign w:val="center"/>
        </w:tcPr>
        <w:p w14:paraId="678940BD" w14:textId="77777777" w:rsidR="00623EA1" w:rsidRDefault="00623EA1" w:rsidP="00623EA1">
          <w:r>
            <w:rPr>
              <w:noProof/>
              <w:lang w:eastAsia="hr-HR"/>
            </w:rPr>
            <w:drawing>
              <wp:inline distT="0" distB="0" distL="0" distR="0" wp14:anchorId="678940C5" wp14:editId="678940C6">
                <wp:extent cx="581025" cy="600075"/>
                <wp:effectExtent l="0" t="0" r="9525" b="952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3830" t="21447" r="6084" b="38814"/>
                        <a:stretch/>
                      </pic:blipFill>
                      <pic:spPr bwMode="auto">
                        <a:xfrm>
                          <a:off x="0" y="0"/>
                          <a:ext cx="581025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eastAsia="hr-HR"/>
            </w:rPr>
            <w:drawing>
              <wp:inline distT="0" distB="0" distL="0" distR="0" wp14:anchorId="678940C7" wp14:editId="678940C8">
                <wp:extent cx="3009900" cy="60007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8" t="21447" r="39484" b="38814"/>
                        <a:stretch/>
                      </pic:blipFill>
                      <pic:spPr bwMode="auto">
                        <a:xfrm>
                          <a:off x="0" y="0"/>
                          <a:ext cx="3009900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2" w:type="dxa"/>
          <w:vAlign w:val="center"/>
        </w:tcPr>
        <w:p w14:paraId="678940BE" w14:textId="77777777" w:rsidR="00623EA1" w:rsidRDefault="00623EA1" w:rsidP="00A35553">
          <w:pPr>
            <w:jc w:val="center"/>
          </w:pPr>
          <w:r w:rsidRPr="00623EA1">
            <w:rPr>
              <w:rFonts w:ascii="Arial" w:hAnsi="Arial" w:cs="Arial"/>
              <w:b/>
              <w:sz w:val="40"/>
            </w:rPr>
            <w:t>OB-</w:t>
          </w:r>
          <w:r w:rsidR="00A35553">
            <w:rPr>
              <w:rFonts w:ascii="Arial" w:hAnsi="Arial" w:cs="Arial"/>
              <w:b/>
              <w:sz w:val="40"/>
            </w:rPr>
            <w:t>4</w:t>
          </w:r>
        </w:p>
      </w:tc>
    </w:tr>
  </w:tbl>
  <w:p w14:paraId="678940C0" w14:textId="77777777" w:rsidR="00623EA1" w:rsidRDefault="00623EA1" w:rsidP="00623EA1">
    <w:pPr>
      <w:pStyle w:val="Zaglavlj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tDQ0MLcwsTQxsLRQ0lEKTi0uzszPAykwqQUAVY08bCwAAAA="/>
  </w:docVars>
  <w:rsids>
    <w:rsidRoot w:val="00623EA1"/>
    <w:rsid w:val="00052476"/>
    <w:rsid w:val="000F0D82"/>
    <w:rsid w:val="00137AB2"/>
    <w:rsid w:val="001756A9"/>
    <w:rsid w:val="002678AA"/>
    <w:rsid w:val="0031346F"/>
    <w:rsid w:val="00377BFD"/>
    <w:rsid w:val="003C42E1"/>
    <w:rsid w:val="00431286"/>
    <w:rsid w:val="0045508A"/>
    <w:rsid w:val="00612D6E"/>
    <w:rsid w:val="00623EA1"/>
    <w:rsid w:val="00684A2D"/>
    <w:rsid w:val="006A0868"/>
    <w:rsid w:val="006F4E0C"/>
    <w:rsid w:val="007B38CE"/>
    <w:rsid w:val="008C283A"/>
    <w:rsid w:val="009D0232"/>
    <w:rsid w:val="00A21819"/>
    <w:rsid w:val="00A35553"/>
    <w:rsid w:val="00A50539"/>
    <w:rsid w:val="00AC2879"/>
    <w:rsid w:val="00B05487"/>
    <w:rsid w:val="00BB2A98"/>
    <w:rsid w:val="00BD2A24"/>
    <w:rsid w:val="00C84880"/>
    <w:rsid w:val="00CC07BE"/>
    <w:rsid w:val="00CC23E5"/>
    <w:rsid w:val="00D549E9"/>
    <w:rsid w:val="00D74F52"/>
    <w:rsid w:val="00E550A6"/>
    <w:rsid w:val="00EA2573"/>
    <w:rsid w:val="00F123A7"/>
    <w:rsid w:val="00F1791C"/>
    <w:rsid w:val="00F316CF"/>
    <w:rsid w:val="00FF4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7893FF8"/>
  <w15:chartTrackingRefBased/>
  <w15:docId w15:val="{94871B43-34A3-40F8-BB1C-477B4B45A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ica naslovi"/>
    <w:qFormat/>
    <w:rsid w:val="0031346F"/>
    <w:rPr>
      <w:color w:val="404040" w:themeColor="text1" w:themeTint="BF"/>
      <w:sz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623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623EA1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623EA1"/>
    <w:rPr>
      <w:color w:val="404040" w:themeColor="text1" w:themeTint="BF"/>
    </w:rPr>
  </w:style>
  <w:style w:type="paragraph" w:styleId="Podnoje">
    <w:name w:val="footer"/>
    <w:basedOn w:val="Normal"/>
    <w:link w:val="Podnoje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623EA1"/>
    <w:rPr>
      <w:color w:val="404040" w:themeColor="text1" w:themeTint="BF"/>
    </w:rPr>
  </w:style>
  <w:style w:type="character" w:styleId="Hiperveza">
    <w:name w:val="Hyperlink"/>
    <w:basedOn w:val="Zadanifontodlomka"/>
    <w:uiPriority w:val="99"/>
    <w:unhideWhenUsed/>
    <w:rsid w:val="00623EA1"/>
    <w:rPr>
      <w:color w:val="0563C1" w:themeColor="hyperlink"/>
      <w:u w:val="single"/>
    </w:rPr>
  </w:style>
  <w:style w:type="character" w:styleId="Neupadljivoisticanje">
    <w:name w:val="Subtle Emphasis"/>
    <w:basedOn w:val="Zadanifontodlomka"/>
    <w:uiPriority w:val="19"/>
    <w:qFormat/>
    <w:rsid w:val="00F1791C"/>
    <w:rPr>
      <w:i/>
      <w:iCs/>
      <w:color w:val="404040" w:themeColor="text1" w:themeTint="BF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50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50539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Ispunjavanje">
    <w:name w:val="Ispunjavanje"/>
    <w:basedOn w:val="Normal"/>
    <w:link w:val="IspunjavanjeChar"/>
    <w:qFormat/>
    <w:rsid w:val="00A50539"/>
    <w:pPr>
      <w:spacing w:after="0" w:line="240" w:lineRule="auto"/>
    </w:pPr>
    <w:rPr>
      <w:b/>
    </w:rPr>
  </w:style>
  <w:style w:type="paragraph" w:customStyle="1" w:styleId="Tablicacelija">
    <w:name w:val="Tablica celija"/>
    <w:basedOn w:val="Normal"/>
    <w:link w:val="TablicacelijaChar"/>
    <w:qFormat/>
    <w:rsid w:val="00A50539"/>
    <w:pPr>
      <w:spacing w:after="0" w:line="240" w:lineRule="auto"/>
    </w:pPr>
    <w:rPr>
      <w:sz w:val="16"/>
    </w:rPr>
  </w:style>
  <w:style w:type="character" w:customStyle="1" w:styleId="IspunjavanjeChar">
    <w:name w:val="Ispunjavanje Char"/>
    <w:basedOn w:val="Zadanifontodlomka"/>
    <w:link w:val="Ispunjavanje"/>
    <w:rsid w:val="00A50539"/>
    <w:rPr>
      <w:b/>
      <w:color w:val="404040" w:themeColor="text1" w:themeTint="BF"/>
    </w:rPr>
  </w:style>
  <w:style w:type="character" w:customStyle="1" w:styleId="TablicacelijaChar">
    <w:name w:val="Tablica celija Char"/>
    <w:basedOn w:val="Zadanifontodlomka"/>
    <w:link w:val="Tablicacelija"/>
    <w:rsid w:val="00A50539"/>
    <w:rPr>
      <w:color w:val="404040" w:themeColor="text1" w:themeTint="BF"/>
      <w:sz w:val="16"/>
    </w:rPr>
  </w:style>
  <w:style w:type="character" w:styleId="Tekstrezerviranogmjesta">
    <w:name w:val="Placeholder Text"/>
    <w:basedOn w:val="Zadanifontodlomka"/>
    <w:uiPriority w:val="99"/>
    <w:semiHidden/>
    <w:rsid w:val="00D74F5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1F381-31CB-4C9A-BBEB-8A679C307981}"/>
      </w:docPartPr>
      <w:docPartBody>
        <w:p w:rsidR="00446897" w:rsidRDefault="00546226">
          <w:r w:rsidRPr="00CC0F50">
            <w:rPr>
              <w:rStyle w:val="Tekstrezerviranogmjesta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6226"/>
    <w:rsid w:val="00446897"/>
    <w:rsid w:val="00546226"/>
    <w:rsid w:val="00620282"/>
    <w:rsid w:val="00622195"/>
    <w:rsid w:val="009F5990"/>
    <w:rsid w:val="00E30918"/>
    <w:rsid w:val="00E623A9"/>
    <w:rsid w:val="00F75609"/>
    <w:rsid w:val="00F9077B"/>
    <w:rsid w:val="00FF6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54622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Anic</dc:creator>
  <cp:keywords/>
  <dc:description/>
  <cp:lastModifiedBy>Ivana Miličević</cp:lastModifiedBy>
  <cp:revision>3</cp:revision>
  <cp:lastPrinted>2020-12-15T09:03:00Z</cp:lastPrinted>
  <dcterms:created xsi:type="dcterms:W3CDTF">2023-09-27T09:11:00Z</dcterms:created>
  <dcterms:modified xsi:type="dcterms:W3CDTF">2023-09-28T12:22:00Z</dcterms:modified>
</cp:coreProperties>
</file>